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B54B3A" w14:textId="77777777" w:rsidR="00905D1B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val="kk-KZ"/>
        </w:rPr>
      </w:pPr>
    </w:p>
    <w:p w14:paraId="3C0BFFCB" w14:textId="29CEF506" w:rsidR="00905D1B" w:rsidRPr="009C5701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</w:rPr>
      </w:pPr>
      <w:r w:rsidRPr="009C5701">
        <w:rPr>
          <w:b/>
          <w:sz w:val="28"/>
          <w:szCs w:val="28"/>
          <w:lang w:val="kk-KZ"/>
        </w:rPr>
        <w:t xml:space="preserve">Объявление о проведении </w:t>
      </w:r>
      <w:r w:rsidR="005A11C5">
        <w:rPr>
          <w:b/>
          <w:sz w:val="28"/>
          <w:szCs w:val="28"/>
          <w:lang w:val="kk-KZ"/>
        </w:rPr>
        <w:t xml:space="preserve">повторного </w:t>
      </w:r>
      <w:r w:rsidRPr="009C5701">
        <w:rPr>
          <w:b/>
          <w:sz w:val="28"/>
          <w:szCs w:val="28"/>
          <w:lang w:val="kk-KZ"/>
        </w:rPr>
        <w:t>конкурса по закуп</w:t>
      </w:r>
      <w:r>
        <w:rPr>
          <w:b/>
          <w:sz w:val="28"/>
          <w:szCs w:val="28"/>
          <w:lang w:val="kk-KZ"/>
        </w:rPr>
        <w:t>ке</w:t>
      </w:r>
      <w:r w:rsidRPr="009C5701">
        <w:rPr>
          <w:b/>
          <w:sz w:val="28"/>
          <w:szCs w:val="28"/>
        </w:rPr>
        <w:t xml:space="preserve"> </w:t>
      </w:r>
      <w:r w:rsidR="00344B29" w:rsidRPr="00344B29">
        <w:rPr>
          <w:b/>
          <w:sz w:val="28"/>
          <w:szCs w:val="28"/>
        </w:rPr>
        <w:t xml:space="preserve">сертификатов для проведения тестирования методом </w:t>
      </w:r>
      <w:bookmarkStart w:id="0" w:name="_Hlk160639169"/>
      <w:r w:rsidR="00344B29" w:rsidRPr="00344B29">
        <w:rPr>
          <w:b/>
          <w:sz w:val="28"/>
          <w:szCs w:val="28"/>
        </w:rPr>
        <w:t>SNS (</w:t>
      </w:r>
      <w:proofErr w:type="spellStart"/>
      <w:r w:rsidR="00344B29" w:rsidRPr="00344B29">
        <w:rPr>
          <w:b/>
          <w:sz w:val="28"/>
          <w:szCs w:val="28"/>
        </w:rPr>
        <w:t>social</w:t>
      </w:r>
      <w:proofErr w:type="spellEnd"/>
      <w:r w:rsidR="00344B29" w:rsidRPr="00344B29">
        <w:rPr>
          <w:b/>
          <w:sz w:val="28"/>
          <w:szCs w:val="28"/>
        </w:rPr>
        <w:t xml:space="preserve"> </w:t>
      </w:r>
      <w:proofErr w:type="spellStart"/>
      <w:r w:rsidR="00344B29" w:rsidRPr="00344B29">
        <w:rPr>
          <w:b/>
          <w:sz w:val="28"/>
          <w:szCs w:val="28"/>
        </w:rPr>
        <w:t>network</w:t>
      </w:r>
      <w:proofErr w:type="spellEnd"/>
      <w:r w:rsidR="00344B29" w:rsidRPr="00344B29">
        <w:rPr>
          <w:b/>
          <w:sz w:val="28"/>
          <w:szCs w:val="28"/>
        </w:rPr>
        <w:t xml:space="preserve"> </w:t>
      </w:r>
      <w:proofErr w:type="spellStart"/>
      <w:r w:rsidR="00344B29" w:rsidRPr="00344B29">
        <w:rPr>
          <w:b/>
          <w:sz w:val="28"/>
          <w:szCs w:val="28"/>
        </w:rPr>
        <w:t>strategy</w:t>
      </w:r>
      <w:proofErr w:type="spellEnd"/>
      <w:r w:rsidR="00344B29" w:rsidRPr="00344B29">
        <w:rPr>
          <w:b/>
          <w:sz w:val="28"/>
          <w:szCs w:val="28"/>
        </w:rPr>
        <w:t>)</w:t>
      </w:r>
      <w:bookmarkEnd w:id="0"/>
    </w:p>
    <w:p w14:paraId="3360DAA6" w14:textId="77777777" w:rsidR="00905D1B" w:rsidRPr="008C3D95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eastAsia="ru-RU"/>
        </w:rPr>
      </w:pPr>
    </w:p>
    <w:p w14:paraId="25B0EC38" w14:textId="5ACBBE18" w:rsidR="00905D1B" w:rsidRPr="009C5701" w:rsidRDefault="00905D1B" w:rsidP="00266329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9C5701">
        <w:rPr>
          <w:b/>
          <w:bCs/>
          <w:sz w:val="28"/>
          <w:szCs w:val="28"/>
        </w:rPr>
        <w:t xml:space="preserve">РГП на ПХВ «Казахский научный центр дерматологии и инфекционных заболеваний» </w:t>
      </w:r>
      <w:r w:rsidRPr="009C5701">
        <w:rPr>
          <w:b/>
          <w:bCs/>
          <w:sz w:val="28"/>
          <w:szCs w:val="28"/>
          <w:lang w:val="kk-KZ"/>
        </w:rPr>
        <w:t>Министерства Здравоохранения Республики Казахстан</w:t>
      </w:r>
      <w:r w:rsidRPr="009C5701">
        <w:rPr>
          <w:sz w:val="28"/>
          <w:szCs w:val="28"/>
        </w:rPr>
        <w:t xml:space="preserve"> (далее - КНЦДИЗ) в рамках реализации </w:t>
      </w:r>
      <w:r w:rsidRPr="00905D1B">
        <w:rPr>
          <w:sz w:val="28"/>
          <w:szCs w:val="28"/>
        </w:rPr>
        <w:t>грантов</w:t>
      </w:r>
      <w:r>
        <w:rPr>
          <w:sz w:val="28"/>
          <w:szCs w:val="28"/>
        </w:rPr>
        <w:t>ого</w:t>
      </w:r>
      <w:r w:rsidRPr="00905D1B">
        <w:rPr>
          <w:sz w:val="28"/>
          <w:szCs w:val="28"/>
        </w:rPr>
        <w:t xml:space="preserve"> Соглашени</w:t>
      </w:r>
      <w:r>
        <w:rPr>
          <w:sz w:val="28"/>
          <w:szCs w:val="28"/>
        </w:rPr>
        <w:t>я</w:t>
      </w:r>
      <w:r w:rsidRPr="00905D1B">
        <w:rPr>
          <w:sz w:val="28"/>
          <w:szCs w:val="28"/>
        </w:rPr>
        <w:t xml:space="preserve"> </w:t>
      </w:r>
      <w:r w:rsidR="00266329" w:rsidRPr="00266329">
        <w:rPr>
          <w:sz w:val="28"/>
          <w:szCs w:val="28"/>
        </w:rPr>
        <w:t>Глобального фонда для борьбы со СПИДом, туберкулезом и малярией</w:t>
      </w:r>
      <w:r w:rsidR="00266329">
        <w:rPr>
          <w:sz w:val="28"/>
          <w:szCs w:val="28"/>
        </w:rPr>
        <w:t xml:space="preserve"> </w:t>
      </w:r>
      <w:r w:rsidR="00266329" w:rsidRPr="00266329">
        <w:rPr>
          <w:sz w:val="28"/>
          <w:szCs w:val="28"/>
        </w:rPr>
        <w:t>№ KAZ-H-RAC/3508 «Реализация устойчивых стратегических мер по сдерживанию эпидемии ВИЧ среди ключевых групп населения в Республике Казахстан»</w:t>
      </w:r>
      <w:r w:rsidR="00266329">
        <w:rPr>
          <w:sz w:val="28"/>
          <w:szCs w:val="28"/>
        </w:rPr>
        <w:t xml:space="preserve"> </w:t>
      </w:r>
      <w:r w:rsidRPr="009C5701">
        <w:rPr>
          <w:sz w:val="28"/>
          <w:szCs w:val="28"/>
        </w:rPr>
        <w:t xml:space="preserve">объявляет о проведении </w:t>
      </w:r>
      <w:r w:rsidR="005A11C5">
        <w:rPr>
          <w:sz w:val="28"/>
          <w:szCs w:val="28"/>
        </w:rPr>
        <w:t xml:space="preserve">повторного </w:t>
      </w:r>
      <w:r w:rsidRPr="009C5701">
        <w:rPr>
          <w:sz w:val="28"/>
          <w:szCs w:val="28"/>
        </w:rPr>
        <w:t>конкурса по закуп</w:t>
      </w:r>
      <w:r>
        <w:rPr>
          <w:sz w:val="28"/>
          <w:szCs w:val="28"/>
        </w:rPr>
        <w:t>ке</w:t>
      </w:r>
      <w:r w:rsidRPr="009C5701">
        <w:rPr>
          <w:sz w:val="28"/>
          <w:szCs w:val="28"/>
        </w:rPr>
        <w:t xml:space="preserve"> </w:t>
      </w:r>
      <w:r w:rsidR="00344B29" w:rsidRPr="00344B29">
        <w:rPr>
          <w:sz w:val="28"/>
          <w:szCs w:val="28"/>
        </w:rPr>
        <w:t>сертификатов для проведения тестирования методом SNS (</w:t>
      </w:r>
      <w:proofErr w:type="spellStart"/>
      <w:r w:rsidR="00344B29" w:rsidRPr="00344B29">
        <w:rPr>
          <w:sz w:val="28"/>
          <w:szCs w:val="28"/>
        </w:rPr>
        <w:t>social</w:t>
      </w:r>
      <w:proofErr w:type="spellEnd"/>
      <w:r w:rsidR="00344B29" w:rsidRPr="00344B29">
        <w:rPr>
          <w:sz w:val="28"/>
          <w:szCs w:val="28"/>
        </w:rPr>
        <w:t xml:space="preserve"> </w:t>
      </w:r>
      <w:proofErr w:type="spellStart"/>
      <w:r w:rsidR="00344B29" w:rsidRPr="00344B29">
        <w:rPr>
          <w:sz w:val="28"/>
          <w:szCs w:val="28"/>
        </w:rPr>
        <w:t>network</w:t>
      </w:r>
      <w:proofErr w:type="spellEnd"/>
      <w:r w:rsidR="00344B29" w:rsidRPr="00344B29">
        <w:rPr>
          <w:sz w:val="28"/>
          <w:szCs w:val="28"/>
        </w:rPr>
        <w:t xml:space="preserve"> </w:t>
      </w:r>
      <w:proofErr w:type="spellStart"/>
      <w:r w:rsidR="00344B29" w:rsidRPr="00344B29">
        <w:rPr>
          <w:sz w:val="28"/>
          <w:szCs w:val="28"/>
        </w:rPr>
        <w:t>strategy</w:t>
      </w:r>
      <w:proofErr w:type="spellEnd"/>
      <w:r w:rsidR="00344B29" w:rsidRPr="00344B29">
        <w:rPr>
          <w:sz w:val="28"/>
          <w:szCs w:val="28"/>
        </w:rPr>
        <w:t>)</w:t>
      </w:r>
      <w:r w:rsidRPr="009C5701">
        <w:rPr>
          <w:sz w:val="28"/>
          <w:szCs w:val="28"/>
        </w:rPr>
        <w:t xml:space="preserve">. </w:t>
      </w:r>
    </w:p>
    <w:p w14:paraId="0F62F8FD" w14:textId="600ACE88" w:rsidR="00905D1B" w:rsidRPr="009C5701" w:rsidRDefault="00905D1B" w:rsidP="00905D1B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9C5701">
        <w:rPr>
          <w:sz w:val="28"/>
          <w:szCs w:val="28"/>
        </w:rPr>
        <w:t>Заинтересованные потенциальные участники конкурса могут получить дополнительную информацию</w:t>
      </w:r>
      <w:r>
        <w:rPr>
          <w:sz w:val="28"/>
          <w:szCs w:val="28"/>
        </w:rPr>
        <w:t>, конкурсную документацию</w:t>
      </w:r>
      <w:r w:rsidRPr="009C5701">
        <w:rPr>
          <w:sz w:val="28"/>
          <w:szCs w:val="28"/>
        </w:rPr>
        <w:t xml:space="preserve"> </w:t>
      </w:r>
      <w:r>
        <w:rPr>
          <w:sz w:val="28"/>
          <w:szCs w:val="28"/>
        </w:rPr>
        <w:t>и техническую спецификацию в офисе</w:t>
      </w:r>
      <w:r w:rsidRPr="009C5701">
        <w:rPr>
          <w:sz w:val="28"/>
          <w:szCs w:val="28"/>
        </w:rPr>
        <w:t xml:space="preserve"> Группы Реализации Проекта Глобального фонда при КНЦДИЗ по адресу: г. Алматы</w:t>
      </w:r>
      <w:r w:rsidRPr="00C411EF">
        <w:rPr>
          <w:sz w:val="28"/>
          <w:szCs w:val="28"/>
        </w:rPr>
        <w:t xml:space="preserve">, </w:t>
      </w:r>
      <w:proofErr w:type="spellStart"/>
      <w:r w:rsidRPr="00C411EF">
        <w:rPr>
          <w:sz w:val="28"/>
          <w:szCs w:val="28"/>
        </w:rPr>
        <w:t>пр.Райымбека</w:t>
      </w:r>
      <w:proofErr w:type="spellEnd"/>
      <w:r w:rsidRPr="00C411EF">
        <w:rPr>
          <w:sz w:val="28"/>
          <w:szCs w:val="28"/>
        </w:rPr>
        <w:t xml:space="preserve"> 60, 2-й этаж, 200 кабинет, в рабочие дни с 09:00 до 1</w:t>
      </w:r>
      <w:r w:rsidRPr="00C411EF">
        <w:rPr>
          <w:sz w:val="28"/>
          <w:szCs w:val="28"/>
          <w:lang w:val="kk-KZ"/>
        </w:rPr>
        <w:t>7</w:t>
      </w:r>
      <w:r w:rsidRPr="00C411EF">
        <w:rPr>
          <w:sz w:val="28"/>
          <w:szCs w:val="28"/>
        </w:rPr>
        <w:t>:00,</w:t>
      </w:r>
      <w:r w:rsidRPr="009C5701">
        <w:rPr>
          <w:sz w:val="28"/>
          <w:szCs w:val="28"/>
        </w:rPr>
        <w:t xml:space="preserve"> по электронной почте </w:t>
      </w:r>
      <w:bookmarkStart w:id="1" w:name="_Hlk134088821"/>
      <w:bookmarkStart w:id="2" w:name="_Hlk87277788"/>
      <w:r w:rsidR="007550FE">
        <w:rPr>
          <w:sz w:val="28"/>
          <w:szCs w:val="28"/>
        </w:rPr>
        <w:fldChar w:fldCharType="begin"/>
      </w:r>
      <w:r w:rsidR="007550FE">
        <w:rPr>
          <w:sz w:val="28"/>
          <w:szCs w:val="28"/>
        </w:rPr>
        <w:instrText xml:space="preserve"> HYPERLINK "mailto:</w:instrText>
      </w:r>
      <w:r w:rsidR="007550FE" w:rsidRPr="007550FE">
        <w:rPr>
          <w:sz w:val="28"/>
          <w:szCs w:val="28"/>
        </w:rPr>
        <w:instrText>gf.zakup@gf-kncdiz.kz</w:instrText>
      </w:r>
      <w:r w:rsidR="007550FE">
        <w:rPr>
          <w:sz w:val="28"/>
          <w:szCs w:val="28"/>
        </w:rPr>
        <w:instrText xml:space="preserve">" </w:instrText>
      </w:r>
      <w:r w:rsidR="007550FE">
        <w:rPr>
          <w:sz w:val="28"/>
          <w:szCs w:val="28"/>
        </w:rPr>
      </w:r>
      <w:r w:rsidR="007550FE">
        <w:rPr>
          <w:sz w:val="28"/>
          <w:szCs w:val="28"/>
        </w:rPr>
        <w:fldChar w:fldCharType="separate"/>
      </w:r>
      <w:r w:rsidR="007550FE" w:rsidRPr="002E7C6F">
        <w:rPr>
          <w:rStyle w:val="ac"/>
          <w:sz w:val="28"/>
          <w:szCs w:val="28"/>
        </w:rPr>
        <w:t>gf.zakup@gf-kncdiz.kz</w:t>
      </w:r>
      <w:r w:rsidR="007550FE">
        <w:rPr>
          <w:sz w:val="28"/>
          <w:szCs w:val="28"/>
        </w:rPr>
        <w:fldChar w:fldCharType="end"/>
      </w:r>
      <w:bookmarkEnd w:id="1"/>
      <w:r w:rsidRPr="009C5701">
        <w:rPr>
          <w:sz w:val="28"/>
          <w:szCs w:val="28"/>
        </w:rPr>
        <w:t>.</w:t>
      </w:r>
      <w:bookmarkEnd w:id="2"/>
      <w:r>
        <w:rPr>
          <w:sz w:val="28"/>
          <w:szCs w:val="28"/>
        </w:rPr>
        <w:t xml:space="preserve"> </w:t>
      </w:r>
      <w:r w:rsidRPr="00C35F97">
        <w:rPr>
          <w:sz w:val="28"/>
          <w:szCs w:val="28"/>
        </w:rPr>
        <w:t>Окончательный срок предоставления конкурсных заявок – до 1</w:t>
      </w:r>
      <w:r>
        <w:rPr>
          <w:sz w:val="28"/>
          <w:szCs w:val="28"/>
        </w:rPr>
        <w:t>2</w:t>
      </w:r>
      <w:r w:rsidRPr="00C35F97">
        <w:rPr>
          <w:sz w:val="28"/>
          <w:szCs w:val="28"/>
        </w:rPr>
        <w:t xml:space="preserve">.00 часов </w:t>
      </w:r>
      <w:r w:rsidR="005A11C5">
        <w:rPr>
          <w:sz w:val="28"/>
          <w:szCs w:val="28"/>
        </w:rPr>
        <w:t>08</w:t>
      </w:r>
      <w:r w:rsidR="00266329">
        <w:rPr>
          <w:sz w:val="28"/>
          <w:szCs w:val="28"/>
        </w:rPr>
        <w:t xml:space="preserve"> </w:t>
      </w:r>
      <w:r w:rsidR="005A11C5">
        <w:rPr>
          <w:sz w:val="28"/>
          <w:szCs w:val="28"/>
        </w:rPr>
        <w:t>апреля</w:t>
      </w:r>
      <w:r w:rsidRPr="00C35F97">
        <w:rPr>
          <w:sz w:val="28"/>
          <w:szCs w:val="28"/>
        </w:rPr>
        <w:t xml:space="preserve"> 202</w:t>
      </w:r>
      <w:r w:rsidR="00266329">
        <w:rPr>
          <w:sz w:val="28"/>
          <w:szCs w:val="28"/>
        </w:rPr>
        <w:t>4</w:t>
      </w:r>
      <w:r w:rsidRPr="00C35F97">
        <w:rPr>
          <w:sz w:val="28"/>
          <w:szCs w:val="28"/>
        </w:rPr>
        <w:t xml:space="preserve"> года</w:t>
      </w:r>
      <w:r w:rsidRPr="009C5701">
        <w:rPr>
          <w:sz w:val="28"/>
          <w:szCs w:val="28"/>
        </w:rPr>
        <w:t xml:space="preserve"> </w:t>
      </w:r>
    </w:p>
    <w:p w14:paraId="3BC97EA3" w14:textId="77777777" w:rsidR="00905D1B" w:rsidRDefault="00905D1B">
      <w:pPr>
        <w:rPr>
          <w:sz w:val="28"/>
          <w:szCs w:val="28"/>
        </w:rPr>
      </w:pPr>
    </w:p>
    <w:sectPr w:rsidR="00905D1B" w:rsidSect="000B1440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707" w:bottom="567" w:left="1134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ED17C6" w14:textId="77777777" w:rsidR="000B1440" w:rsidRDefault="000B1440">
      <w:r>
        <w:separator/>
      </w:r>
    </w:p>
  </w:endnote>
  <w:endnote w:type="continuationSeparator" w:id="0">
    <w:p w14:paraId="53CD8AA3" w14:textId="77777777" w:rsidR="000B1440" w:rsidRDefault="000B1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5AF183" w14:textId="77777777" w:rsidR="003073C1" w:rsidRDefault="003073C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740830" w14:textId="77777777" w:rsidR="003073C1" w:rsidRDefault="003073C1">
    <w:pPr>
      <w:pStyle w:val="a5"/>
      <w:jc w:val="right"/>
      <w:rPr>
        <w:sz w:val="28"/>
        <w:szCs w:val="2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C56148" w14:textId="77777777" w:rsidR="003073C1" w:rsidRDefault="003073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A839B0" w14:textId="77777777" w:rsidR="000B1440" w:rsidRDefault="000B1440">
      <w:r>
        <w:separator/>
      </w:r>
    </w:p>
  </w:footnote>
  <w:footnote w:type="continuationSeparator" w:id="0">
    <w:p w14:paraId="4CF37205" w14:textId="77777777" w:rsidR="000B1440" w:rsidRDefault="000B14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2FE35" w14:textId="77777777" w:rsidR="003073C1" w:rsidRDefault="003073C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520704" w14:textId="77777777" w:rsidR="003073C1" w:rsidRDefault="003073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00CDF"/>
    <w:multiLevelType w:val="hybridMultilevel"/>
    <w:tmpl w:val="228830B0"/>
    <w:lvl w:ilvl="0" w:tplc="6C7AE3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F2378"/>
    <w:multiLevelType w:val="hybridMultilevel"/>
    <w:tmpl w:val="7460F862"/>
    <w:lvl w:ilvl="0" w:tplc="81FE946E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40884FFF"/>
    <w:multiLevelType w:val="hybridMultilevel"/>
    <w:tmpl w:val="582C19F6"/>
    <w:lvl w:ilvl="0" w:tplc="A0184D48">
      <w:start w:val="5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69344E28"/>
    <w:multiLevelType w:val="hybridMultilevel"/>
    <w:tmpl w:val="500418EC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092AF8"/>
    <w:multiLevelType w:val="hybridMultilevel"/>
    <w:tmpl w:val="8EB687FA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808011926">
    <w:abstractNumId w:val="1"/>
  </w:num>
  <w:num w:numId="2" w16cid:durableId="501703204">
    <w:abstractNumId w:val="4"/>
  </w:num>
  <w:num w:numId="3" w16cid:durableId="1846094935">
    <w:abstractNumId w:val="3"/>
  </w:num>
  <w:num w:numId="4" w16cid:durableId="10902716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3532419">
    <w:abstractNumId w:val="0"/>
  </w:num>
  <w:num w:numId="6" w16cid:durableId="17283406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zS2NDQztrQwMTdS0lEKTi0uzszPAykwrAUACEf9tiwAAAA="/>
  </w:docVars>
  <w:rsids>
    <w:rsidRoot w:val="00956B6E"/>
    <w:rsid w:val="0002678B"/>
    <w:rsid w:val="00045BB9"/>
    <w:rsid w:val="00047AAA"/>
    <w:rsid w:val="00070CD1"/>
    <w:rsid w:val="0007542F"/>
    <w:rsid w:val="000A7103"/>
    <w:rsid w:val="000B1377"/>
    <w:rsid w:val="000B1440"/>
    <w:rsid w:val="000B1B3E"/>
    <w:rsid w:val="000F02D1"/>
    <w:rsid w:val="000F3623"/>
    <w:rsid w:val="00127976"/>
    <w:rsid w:val="001358A6"/>
    <w:rsid w:val="0014731F"/>
    <w:rsid w:val="00160D57"/>
    <w:rsid w:val="00177857"/>
    <w:rsid w:val="00223335"/>
    <w:rsid w:val="00243732"/>
    <w:rsid w:val="00257346"/>
    <w:rsid w:val="002629E5"/>
    <w:rsid w:val="00266329"/>
    <w:rsid w:val="002729D2"/>
    <w:rsid w:val="0027765B"/>
    <w:rsid w:val="002C271F"/>
    <w:rsid w:val="002E0083"/>
    <w:rsid w:val="002E4A1C"/>
    <w:rsid w:val="002E4FAC"/>
    <w:rsid w:val="002E6618"/>
    <w:rsid w:val="003073C1"/>
    <w:rsid w:val="00344B29"/>
    <w:rsid w:val="003A6AEA"/>
    <w:rsid w:val="00410D68"/>
    <w:rsid w:val="004212A9"/>
    <w:rsid w:val="004426F0"/>
    <w:rsid w:val="00475C01"/>
    <w:rsid w:val="004A4C6D"/>
    <w:rsid w:val="004C7DC2"/>
    <w:rsid w:val="00502388"/>
    <w:rsid w:val="005050B0"/>
    <w:rsid w:val="005272C4"/>
    <w:rsid w:val="00532A5B"/>
    <w:rsid w:val="00537A1B"/>
    <w:rsid w:val="00557CBA"/>
    <w:rsid w:val="0056052B"/>
    <w:rsid w:val="005A11C5"/>
    <w:rsid w:val="005B4302"/>
    <w:rsid w:val="005C5B62"/>
    <w:rsid w:val="005C6FF4"/>
    <w:rsid w:val="005F32DD"/>
    <w:rsid w:val="006A4919"/>
    <w:rsid w:val="006D3562"/>
    <w:rsid w:val="006F4230"/>
    <w:rsid w:val="0075485B"/>
    <w:rsid w:val="007550FE"/>
    <w:rsid w:val="007722CD"/>
    <w:rsid w:val="007947A0"/>
    <w:rsid w:val="007C15EE"/>
    <w:rsid w:val="007D3F64"/>
    <w:rsid w:val="008206E8"/>
    <w:rsid w:val="00834F51"/>
    <w:rsid w:val="00842E43"/>
    <w:rsid w:val="00852DDD"/>
    <w:rsid w:val="00853F84"/>
    <w:rsid w:val="008541FC"/>
    <w:rsid w:val="00871D03"/>
    <w:rsid w:val="0087602B"/>
    <w:rsid w:val="008B58B7"/>
    <w:rsid w:val="008D5744"/>
    <w:rsid w:val="008D687D"/>
    <w:rsid w:val="008E3088"/>
    <w:rsid w:val="008E60A9"/>
    <w:rsid w:val="00905D1B"/>
    <w:rsid w:val="009060F2"/>
    <w:rsid w:val="00921DFB"/>
    <w:rsid w:val="00924614"/>
    <w:rsid w:val="0094622E"/>
    <w:rsid w:val="00956594"/>
    <w:rsid w:val="00956B6E"/>
    <w:rsid w:val="00975053"/>
    <w:rsid w:val="00986118"/>
    <w:rsid w:val="00986ACD"/>
    <w:rsid w:val="009B1B7C"/>
    <w:rsid w:val="00A73D65"/>
    <w:rsid w:val="00A80E20"/>
    <w:rsid w:val="00A82BF5"/>
    <w:rsid w:val="00A834BF"/>
    <w:rsid w:val="00A83F15"/>
    <w:rsid w:val="00AA550D"/>
    <w:rsid w:val="00AB357D"/>
    <w:rsid w:val="00AB6336"/>
    <w:rsid w:val="00B03A01"/>
    <w:rsid w:val="00B144D0"/>
    <w:rsid w:val="00B14E0E"/>
    <w:rsid w:val="00B2328D"/>
    <w:rsid w:val="00B34AD6"/>
    <w:rsid w:val="00B849A1"/>
    <w:rsid w:val="00B9043A"/>
    <w:rsid w:val="00B90BF3"/>
    <w:rsid w:val="00BF0E9E"/>
    <w:rsid w:val="00BF2C76"/>
    <w:rsid w:val="00C0321A"/>
    <w:rsid w:val="00C46461"/>
    <w:rsid w:val="00C62DD9"/>
    <w:rsid w:val="00C66100"/>
    <w:rsid w:val="00CD3B4B"/>
    <w:rsid w:val="00CD6825"/>
    <w:rsid w:val="00CE7D8C"/>
    <w:rsid w:val="00D605F5"/>
    <w:rsid w:val="00D6332E"/>
    <w:rsid w:val="00D74C0E"/>
    <w:rsid w:val="00D929BC"/>
    <w:rsid w:val="00DA094D"/>
    <w:rsid w:val="00DA7764"/>
    <w:rsid w:val="00DB04DE"/>
    <w:rsid w:val="00DC7AEB"/>
    <w:rsid w:val="00DD31E5"/>
    <w:rsid w:val="00DE152C"/>
    <w:rsid w:val="00DE1F59"/>
    <w:rsid w:val="00DF4EFD"/>
    <w:rsid w:val="00E0673D"/>
    <w:rsid w:val="00E11049"/>
    <w:rsid w:val="00E33B9E"/>
    <w:rsid w:val="00E41BED"/>
    <w:rsid w:val="00E56607"/>
    <w:rsid w:val="00E70DBA"/>
    <w:rsid w:val="00E854C8"/>
    <w:rsid w:val="00EB182C"/>
    <w:rsid w:val="00EB24DD"/>
    <w:rsid w:val="00EE0B63"/>
    <w:rsid w:val="00F21D31"/>
    <w:rsid w:val="00F65D3F"/>
    <w:rsid w:val="00FC264D"/>
    <w:rsid w:val="00FC78A8"/>
    <w:rsid w:val="00FD3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FEC66"/>
  <w15:docId w15:val="{8160282C-90BE-4D65-961A-54E5C13F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">
    <w:name w:val="Основной текст с отступом 21"/>
    <w:basedOn w:val="a"/>
    <w:rsid w:val="00956B6E"/>
    <w:pPr>
      <w:ind w:firstLine="360"/>
    </w:pPr>
    <w:rPr>
      <w:sz w:val="28"/>
      <w:szCs w:val="20"/>
    </w:rPr>
  </w:style>
  <w:style w:type="paragraph" w:styleId="a3">
    <w:name w:val="header"/>
    <w:basedOn w:val="a"/>
    <w:link w:val="a4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4">
    <w:name w:val="Верхний колонтитул Знак"/>
    <w:basedOn w:val="a0"/>
    <w:link w:val="a3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a5">
    <w:name w:val="footer"/>
    <w:basedOn w:val="a"/>
    <w:link w:val="a6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6">
    <w:name w:val="Нижний колонтитул Знак"/>
    <w:basedOn w:val="a0"/>
    <w:link w:val="a5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a7">
    <w:name w:val="Strong"/>
    <w:uiPriority w:val="22"/>
    <w:qFormat/>
    <w:rsid w:val="00956B6E"/>
    <w:rPr>
      <w:b/>
      <w:bCs/>
    </w:rPr>
  </w:style>
  <w:style w:type="paragraph" w:styleId="a8">
    <w:name w:val="No Spacing"/>
    <w:aliases w:val="норма,Обя,Без интервала1,мелкий,мой рабочий,свой,Айгерим,Без интерваль,Без интеБез интервала,Без интервала11,Без интервала3,No Spacing2,No Spacing21,No Spacing211,No Spacin,No Spacing2111,No Spacing21111,О"/>
    <w:link w:val="a9"/>
    <w:uiPriority w:val="99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paragraph" w:styleId="aa">
    <w:name w:val="Balloon Text"/>
    <w:basedOn w:val="a"/>
    <w:link w:val="ab"/>
    <w:uiPriority w:val="99"/>
    <w:semiHidden/>
    <w:unhideWhenUsed/>
    <w:rsid w:val="00B144D0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B144D0"/>
    <w:rPr>
      <w:rFonts w:ascii="Tahoma" w:eastAsia="Times New Roman" w:hAnsi="Tahoma" w:cs="Tahoma"/>
      <w:sz w:val="16"/>
      <w:szCs w:val="16"/>
      <w:lang w:val="ru-RU" w:eastAsia="ar-SA"/>
    </w:rPr>
  </w:style>
  <w:style w:type="paragraph" w:styleId="2">
    <w:name w:val="Body Text Indent 2"/>
    <w:basedOn w:val="a"/>
    <w:link w:val="210"/>
    <w:uiPriority w:val="99"/>
    <w:unhideWhenUsed/>
    <w:rsid w:val="00956594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uiPriority w:val="99"/>
    <w:semiHidden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210">
    <w:name w:val="Основной текст с отступом 2 Знак1"/>
    <w:basedOn w:val="a0"/>
    <w:link w:val="2"/>
    <w:uiPriority w:val="99"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styleId="ac">
    <w:name w:val="Hyperlink"/>
    <w:basedOn w:val="a0"/>
    <w:uiPriority w:val="99"/>
    <w:unhideWhenUsed/>
    <w:rsid w:val="003073C1"/>
    <w:rPr>
      <w:color w:val="0563C1" w:themeColor="hyperlink"/>
      <w:u w:val="single"/>
    </w:rPr>
  </w:style>
  <w:style w:type="paragraph" w:styleId="ad">
    <w:name w:val="List Paragraph"/>
    <w:basedOn w:val="a"/>
    <w:link w:val="ae"/>
    <w:uiPriority w:val="34"/>
    <w:qFormat/>
    <w:rsid w:val="00905D1B"/>
    <w:pPr>
      <w:suppressAutoHyphens w:val="0"/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ae">
    <w:name w:val="Абзац списка Знак"/>
    <w:link w:val="ad"/>
    <w:uiPriority w:val="34"/>
    <w:locked/>
    <w:rsid w:val="00905D1B"/>
    <w:rPr>
      <w:rFonts w:ascii="Calibri" w:eastAsia="Times New Roman" w:hAnsi="Calibri" w:cs="Times New Roman"/>
      <w:lang w:val="ru-RU"/>
    </w:rPr>
  </w:style>
  <w:style w:type="character" w:styleId="af">
    <w:name w:val="Unresolved Mention"/>
    <w:basedOn w:val="a0"/>
    <w:uiPriority w:val="99"/>
    <w:semiHidden/>
    <w:unhideWhenUsed/>
    <w:rsid w:val="00905D1B"/>
    <w:rPr>
      <w:color w:val="605E5C"/>
      <w:shd w:val="clear" w:color="auto" w:fill="E1DFDD"/>
    </w:rPr>
  </w:style>
  <w:style w:type="paragraph" w:styleId="af0">
    <w:name w:val="Normal (Web)"/>
    <w:aliases w:val="Обычный (Web)"/>
    <w:basedOn w:val="a"/>
    <w:uiPriority w:val="99"/>
    <w:unhideWhenUsed/>
    <w:qFormat/>
    <w:rsid w:val="000B1377"/>
    <w:pPr>
      <w:suppressAutoHyphens w:val="0"/>
      <w:spacing w:before="100" w:beforeAutospacing="1" w:after="100" w:afterAutospacing="1"/>
    </w:pPr>
    <w:rPr>
      <w:lang w:eastAsia="ru-RU"/>
    </w:rPr>
  </w:style>
  <w:style w:type="paragraph" w:customStyle="1" w:styleId="msonormalmrcssattrmrcssattr">
    <w:name w:val="msonormalmrcssattr_mr_css_attr"/>
    <w:basedOn w:val="a"/>
    <w:uiPriority w:val="99"/>
    <w:qFormat/>
    <w:rsid w:val="000B1377"/>
    <w:pPr>
      <w:suppressAutoHyphens w:val="0"/>
      <w:spacing w:before="100" w:beforeAutospacing="1" w:after="100" w:afterAutospacing="1"/>
    </w:pPr>
    <w:rPr>
      <w:lang w:eastAsia="ru-RU"/>
    </w:rPr>
  </w:style>
  <w:style w:type="character" w:customStyle="1" w:styleId="a9">
    <w:name w:val="Без интервала Знак"/>
    <w:aliases w:val="норма Знак,Обя Знак,Без интервала1 Знак,мелкий Знак,мой рабочий Знак,свой Знак,Айгерим Знак,Без интерваль Знак,Без интеБез интервала Знак,Без интервала11 Знак,Без интервала3 Знак,No Spacing2 Знак,No Spacing21 Знак,No Spacing211 Знак"/>
    <w:link w:val="a8"/>
    <w:uiPriority w:val="1"/>
    <w:locked/>
    <w:rsid w:val="00B2328D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s1">
    <w:name w:val="s1"/>
    <w:rsid w:val="00B2328D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af1">
    <w:name w:val="Table Grid"/>
    <w:basedOn w:val="a1"/>
    <w:uiPriority w:val="59"/>
    <w:rsid w:val="00B2328D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a1"/>
    <w:next w:val="af1"/>
    <w:uiPriority w:val="59"/>
    <w:rsid w:val="00266329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824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lena Y</dc:creator>
  <cp:lastModifiedBy>GF Zakupki</cp:lastModifiedBy>
  <cp:revision>7</cp:revision>
  <cp:lastPrinted>2021-11-18T04:04:00Z</cp:lastPrinted>
  <dcterms:created xsi:type="dcterms:W3CDTF">2024-03-11T11:35:00Z</dcterms:created>
  <dcterms:modified xsi:type="dcterms:W3CDTF">2024-04-01T11:16:00Z</dcterms:modified>
</cp:coreProperties>
</file>